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5161" w:type="dxa"/>
        <w:tblInd w:w="-1144" w:type="dxa"/>
        <w:tblLook w:val="04A0" w:firstRow="1" w:lastRow="0" w:firstColumn="1" w:lastColumn="0" w:noHBand="0" w:noVBand="1"/>
      </w:tblPr>
      <w:tblGrid>
        <w:gridCol w:w="2136"/>
        <w:gridCol w:w="2136"/>
        <w:gridCol w:w="2321"/>
        <w:gridCol w:w="2138"/>
        <w:gridCol w:w="2138"/>
        <w:gridCol w:w="2138"/>
        <w:gridCol w:w="2154"/>
      </w:tblGrid>
      <w:tr w:rsidR="00E17C06" w14:paraId="55F3A308" w14:textId="77777777" w:rsidTr="00E63D7F">
        <w:trPr>
          <w:trHeight w:val="757"/>
        </w:trPr>
        <w:tc>
          <w:tcPr>
            <w:tcW w:w="15161" w:type="dxa"/>
            <w:gridSpan w:val="7"/>
          </w:tcPr>
          <w:p w14:paraId="5B047B1B" w14:textId="4FD1A551" w:rsidR="00E17C06" w:rsidRPr="008F1445" w:rsidRDefault="00210B81" w:rsidP="00E17C06">
            <w:pPr>
              <w:ind w:left="-1350" w:firstLine="1530"/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Jun</w:t>
            </w:r>
            <w:bookmarkStart w:id="0" w:name="_GoBack"/>
            <w:bookmarkEnd w:id="0"/>
            <w:r w:rsidR="00E17C06" w:rsidRPr="008F1445">
              <w:rPr>
                <w:sz w:val="44"/>
                <w:szCs w:val="44"/>
              </w:rPr>
              <w:t xml:space="preserve"> 2020</w:t>
            </w:r>
          </w:p>
        </w:tc>
      </w:tr>
      <w:tr w:rsidR="008F1445" w14:paraId="70E64121" w14:textId="77777777" w:rsidTr="008F1445">
        <w:trPr>
          <w:trHeight w:val="742"/>
        </w:trPr>
        <w:tc>
          <w:tcPr>
            <w:tcW w:w="2136" w:type="dxa"/>
          </w:tcPr>
          <w:p w14:paraId="0D703F34" w14:textId="0709C46C" w:rsidR="00E17C06" w:rsidRPr="008F1445" w:rsidRDefault="00E17C06" w:rsidP="008F1445">
            <w:pPr>
              <w:ind w:left="-1350" w:firstLine="1530"/>
              <w:jc w:val="center"/>
              <w:rPr>
                <w:sz w:val="40"/>
                <w:szCs w:val="40"/>
              </w:rPr>
            </w:pPr>
            <w:r w:rsidRPr="008F1445">
              <w:rPr>
                <w:sz w:val="40"/>
                <w:szCs w:val="40"/>
              </w:rPr>
              <w:t>Monday</w:t>
            </w:r>
          </w:p>
        </w:tc>
        <w:tc>
          <w:tcPr>
            <w:tcW w:w="2136" w:type="dxa"/>
          </w:tcPr>
          <w:p w14:paraId="26356C62" w14:textId="07DC65A2" w:rsidR="00E17C06" w:rsidRPr="008F1445" w:rsidRDefault="00E17C06" w:rsidP="008F1445">
            <w:pPr>
              <w:ind w:left="-1350" w:firstLine="1530"/>
              <w:jc w:val="center"/>
              <w:rPr>
                <w:sz w:val="40"/>
                <w:szCs w:val="40"/>
              </w:rPr>
            </w:pPr>
            <w:r w:rsidRPr="008F1445">
              <w:rPr>
                <w:sz w:val="40"/>
                <w:szCs w:val="40"/>
              </w:rPr>
              <w:t>Tuesday</w:t>
            </w:r>
          </w:p>
        </w:tc>
        <w:tc>
          <w:tcPr>
            <w:tcW w:w="2321" w:type="dxa"/>
          </w:tcPr>
          <w:p w14:paraId="6A8BB1CF" w14:textId="5417E72F" w:rsidR="00E17C06" w:rsidRPr="008F1445" w:rsidRDefault="00E17C06" w:rsidP="008F1445">
            <w:pPr>
              <w:ind w:left="-1350" w:firstLine="1530"/>
              <w:jc w:val="center"/>
              <w:rPr>
                <w:sz w:val="40"/>
                <w:szCs w:val="40"/>
              </w:rPr>
            </w:pPr>
            <w:r w:rsidRPr="008F1445">
              <w:rPr>
                <w:sz w:val="40"/>
                <w:szCs w:val="40"/>
              </w:rPr>
              <w:t>Wednesday</w:t>
            </w:r>
          </w:p>
        </w:tc>
        <w:tc>
          <w:tcPr>
            <w:tcW w:w="2138" w:type="dxa"/>
          </w:tcPr>
          <w:p w14:paraId="0C31339C" w14:textId="751E8BD0" w:rsidR="00E17C06" w:rsidRPr="008F1445" w:rsidRDefault="00E17C06" w:rsidP="008F1445">
            <w:pPr>
              <w:ind w:left="-1350" w:firstLine="1530"/>
              <w:jc w:val="center"/>
              <w:rPr>
                <w:sz w:val="40"/>
                <w:szCs w:val="40"/>
              </w:rPr>
            </w:pPr>
            <w:r w:rsidRPr="008F1445">
              <w:rPr>
                <w:sz w:val="40"/>
                <w:szCs w:val="40"/>
              </w:rPr>
              <w:t>Thursday</w:t>
            </w:r>
          </w:p>
        </w:tc>
        <w:tc>
          <w:tcPr>
            <w:tcW w:w="2138" w:type="dxa"/>
          </w:tcPr>
          <w:p w14:paraId="5695A03E" w14:textId="4AAFAB77" w:rsidR="00E17C06" w:rsidRPr="008F1445" w:rsidRDefault="00E17C06" w:rsidP="008F1445">
            <w:pPr>
              <w:ind w:left="-1350" w:firstLine="1530"/>
              <w:jc w:val="center"/>
              <w:rPr>
                <w:sz w:val="40"/>
                <w:szCs w:val="40"/>
              </w:rPr>
            </w:pPr>
            <w:r w:rsidRPr="008F1445">
              <w:rPr>
                <w:sz w:val="40"/>
                <w:szCs w:val="40"/>
              </w:rPr>
              <w:t>Friday</w:t>
            </w:r>
          </w:p>
        </w:tc>
        <w:tc>
          <w:tcPr>
            <w:tcW w:w="2138" w:type="dxa"/>
          </w:tcPr>
          <w:p w14:paraId="453149AF" w14:textId="1DC044EC" w:rsidR="00E17C06" w:rsidRPr="008F1445" w:rsidRDefault="00E17C06" w:rsidP="008F1445">
            <w:pPr>
              <w:ind w:left="-1350" w:firstLine="1530"/>
              <w:jc w:val="center"/>
              <w:rPr>
                <w:sz w:val="40"/>
                <w:szCs w:val="40"/>
              </w:rPr>
            </w:pPr>
            <w:r w:rsidRPr="008F1445">
              <w:rPr>
                <w:sz w:val="40"/>
                <w:szCs w:val="40"/>
              </w:rPr>
              <w:t>Saturday</w:t>
            </w:r>
          </w:p>
        </w:tc>
        <w:tc>
          <w:tcPr>
            <w:tcW w:w="2154" w:type="dxa"/>
          </w:tcPr>
          <w:p w14:paraId="3BB5A6B0" w14:textId="75A05413" w:rsidR="00E17C06" w:rsidRPr="008F1445" w:rsidRDefault="00E17C06" w:rsidP="008F1445">
            <w:pPr>
              <w:ind w:left="-1350" w:firstLine="1530"/>
              <w:jc w:val="center"/>
              <w:rPr>
                <w:sz w:val="40"/>
                <w:szCs w:val="40"/>
              </w:rPr>
            </w:pPr>
            <w:r w:rsidRPr="008F1445">
              <w:rPr>
                <w:sz w:val="40"/>
                <w:szCs w:val="40"/>
              </w:rPr>
              <w:t>Sunday</w:t>
            </w:r>
          </w:p>
        </w:tc>
      </w:tr>
      <w:tr w:rsidR="008F1445" w14:paraId="6E470B92" w14:textId="77777777" w:rsidTr="008F1445">
        <w:trPr>
          <w:trHeight w:val="1529"/>
        </w:trPr>
        <w:tc>
          <w:tcPr>
            <w:tcW w:w="2136" w:type="dxa"/>
          </w:tcPr>
          <w:p w14:paraId="1A5F6DAE" w14:textId="364ACAF3" w:rsidR="00703A1E" w:rsidRDefault="00D96042" w:rsidP="00D2446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099584" behindDoc="0" locked="0" layoutInCell="1" allowOverlap="1" wp14:anchorId="5FD6BB15" wp14:editId="103AE8AE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EB2FB7" id="Rectangle 17" o:spid="_x0000_s1026" style="position:absolute;margin-left:-.7pt;margin-top:2.6pt;width:13.95pt;height:10.05pt;z-index:25209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05728" behindDoc="0" locked="0" layoutInCell="1" allowOverlap="1" wp14:anchorId="4E4A2352" wp14:editId="3499D342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4A7596" id="Rectangle 20" o:spid="_x0000_s1026" style="position:absolute;margin-left:65.2pt;margin-top:3.45pt;width:13.95pt;height:10.05pt;z-index:25210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" fillcolor="window" strokecolor="#70ad47" strokeweight="1pt"/>
                  </w:pict>
                </mc:Fallback>
              </mc:AlternateContent>
            </w:r>
            <w:r w:rsidR="00F8780A">
              <w:t xml:space="preserve">       </w:t>
            </w:r>
            <w:r w:rsidR="000538D6">
              <w:t>T</w:t>
            </w:r>
            <w:r w:rsidR="009F0D2A">
              <w:t xml:space="preserve">                          D        </w:t>
            </w:r>
          </w:p>
          <w:p w14:paraId="134FD6F4" w14:textId="67EE9D5C" w:rsidR="00A258C3" w:rsidRPr="00703A1E" w:rsidRDefault="00703A1E" w:rsidP="00A258C3">
            <w:pPr>
              <w:jc w:val="center"/>
              <w:rPr>
                <w:sz w:val="72"/>
                <w:szCs w:val="72"/>
              </w:rPr>
            </w:pPr>
            <w:r w:rsidRPr="00703A1E">
              <w:rPr>
                <w:sz w:val="72"/>
                <w:szCs w:val="72"/>
              </w:rPr>
              <w:t>1</w:t>
            </w:r>
          </w:p>
          <w:p w14:paraId="4C5D77D0" w14:textId="637067AF" w:rsidR="00D24469" w:rsidRDefault="00D96042" w:rsidP="0048759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01632" behindDoc="0" locked="0" layoutInCell="1" allowOverlap="1" wp14:anchorId="63F97609" wp14:editId="2ADFA6CB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A32050" id="Rectangle 18" o:spid="_x0000_s1026" style="position:absolute;margin-left:.05pt;margin-top:.95pt;width:13.95pt;height:10.05pt;z-index:25210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03680" behindDoc="0" locked="0" layoutInCell="1" allowOverlap="1" wp14:anchorId="41330804" wp14:editId="3D319CF0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C8C3E9" id="Rectangle 19" o:spid="_x0000_s1026" style="position:absolute;margin-left:63.4pt;margin-top:.8pt;width:13.95pt;height:10pt;z-index:252103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" fillcolor="white [3201]" strokecolor="#70ad47 [3209]" strokeweight="1pt"/>
                  </w:pict>
                </mc:Fallback>
              </mc:AlternateContent>
            </w:r>
            <w:r w:rsidR="00F8780A">
              <w:t xml:space="preserve">        </w:t>
            </w:r>
            <w:r w:rsidR="000538D6">
              <w:t>W</w:t>
            </w:r>
            <w:r w:rsidR="00F8780A">
              <w:t xml:space="preserve">                      </w:t>
            </w:r>
            <w:r w:rsidR="003C6247">
              <w:t>CS</w:t>
            </w:r>
            <w:r w:rsidR="00F8780A">
              <w:t xml:space="preserve"> </w:t>
            </w:r>
          </w:p>
        </w:tc>
        <w:tc>
          <w:tcPr>
            <w:tcW w:w="2136" w:type="dxa"/>
          </w:tcPr>
          <w:p w14:paraId="3A1587A9" w14:textId="77777777" w:rsidR="00F864C4" w:rsidRDefault="00F864C4" w:rsidP="00F864C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07776" behindDoc="0" locked="0" layoutInCell="1" allowOverlap="1" wp14:anchorId="3045FC87" wp14:editId="07F589CF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296D64" id="Rectangle 21" o:spid="_x0000_s1026" style="position:absolute;margin-left:-.7pt;margin-top:2.6pt;width:13.95pt;height:10.05pt;z-index:25210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10848" behindDoc="0" locked="0" layoutInCell="1" allowOverlap="1" wp14:anchorId="71B4779A" wp14:editId="335D51FF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40" name="Rectangle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C46E49" id="Rectangle 40" o:spid="_x0000_s1026" style="position:absolute;margin-left:65.2pt;margin-top:3.45pt;width:13.95pt;height:10.05pt;z-index:252110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67022E44" w14:textId="72963E10" w:rsidR="00F864C4" w:rsidRPr="00703A1E" w:rsidRDefault="0052206A" w:rsidP="00F864C4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2</w:t>
            </w:r>
          </w:p>
          <w:p w14:paraId="38CA44E6" w14:textId="59B5D8AB" w:rsidR="008F1445" w:rsidRDefault="00F864C4" w:rsidP="00F864C4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08800" behindDoc="0" locked="0" layoutInCell="1" allowOverlap="1" wp14:anchorId="1E1F71A4" wp14:editId="3757576D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294839" id="Rectangle 41" o:spid="_x0000_s1026" style="position:absolute;margin-left:.05pt;margin-top:.95pt;width:13.95pt;height:10.05pt;z-index:252108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09824" behindDoc="0" locked="0" layoutInCell="1" allowOverlap="1" wp14:anchorId="2CC1C8F1" wp14:editId="21467EF3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0EA573" id="Rectangle 42" o:spid="_x0000_s1026" style="position:absolute;margin-left:63.4pt;margin-top:.8pt;width:13.95pt;height:10pt;z-index:252109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" fillcolor="white [3201]" strokecolor="#70ad47 [3209]" strokeweight="1pt"/>
                  </w:pict>
                </mc:Fallback>
              </mc:AlternateContent>
            </w:r>
            <w:r>
              <w:t xml:space="preserve">        W                      CS</w:t>
            </w:r>
          </w:p>
        </w:tc>
        <w:tc>
          <w:tcPr>
            <w:tcW w:w="2321" w:type="dxa"/>
          </w:tcPr>
          <w:p w14:paraId="4DCEA9F7" w14:textId="77777777" w:rsidR="00F864C4" w:rsidRDefault="00F864C4" w:rsidP="00F864C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12896" behindDoc="0" locked="0" layoutInCell="1" allowOverlap="1" wp14:anchorId="25C25F02" wp14:editId="2CC391F7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52" name="Rectangle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086F54" id="Rectangle 52" o:spid="_x0000_s1026" style="position:absolute;margin-left:-.7pt;margin-top:2.6pt;width:13.95pt;height:10.05pt;z-index:252112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15968" behindDoc="0" locked="0" layoutInCell="1" allowOverlap="1" wp14:anchorId="65C37A15" wp14:editId="172F712A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53" name="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229872" id="Rectangle 53" o:spid="_x0000_s1026" style="position:absolute;margin-left:65.2pt;margin-top:3.45pt;width:13.95pt;height:10.05pt;z-index:252115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Axero17AgAAAg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0C5B402D" w14:textId="5B334D7B" w:rsidR="00F864C4" w:rsidRPr="00703A1E" w:rsidRDefault="0052206A" w:rsidP="00F864C4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3</w:t>
            </w:r>
          </w:p>
          <w:p w14:paraId="42C1F955" w14:textId="23B9B0DA" w:rsidR="008F1445" w:rsidRDefault="00F864C4" w:rsidP="00F864C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13920" behindDoc="0" locked="0" layoutInCell="1" allowOverlap="1" wp14:anchorId="12152390" wp14:editId="500213D8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54" name="Rectangle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1B2E5A" id="Rectangle 54" o:spid="_x0000_s1026" style="position:absolute;margin-left:.05pt;margin-top:.95pt;width:13.95pt;height:10.05pt;z-index:252113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14944" behindDoc="0" locked="0" layoutInCell="1" allowOverlap="1" wp14:anchorId="7AC018B6" wp14:editId="3680F6C1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06" name="Rectangle 1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A8FC9B" id="Rectangle 106" o:spid="_x0000_s1026" style="position:absolute;margin-left:63.4pt;margin-top:.8pt;width:13.95pt;height:10pt;z-index:252114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" fillcolor="white [3201]" strokecolor="#70ad47 [3209]" strokeweight="1pt"/>
                  </w:pict>
                </mc:Fallback>
              </mc:AlternateContent>
            </w:r>
            <w:r>
              <w:t xml:space="preserve">        W                      CS</w:t>
            </w:r>
          </w:p>
        </w:tc>
        <w:tc>
          <w:tcPr>
            <w:tcW w:w="2138" w:type="dxa"/>
          </w:tcPr>
          <w:p w14:paraId="344ABE0B" w14:textId="77777777" w:rsidR="00F864C4" w:rsidRDefault="00F864C4" w:rsidP="00F864C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18016" behindDoc="0" locked="0" layoutInCell="1" allowOverlap="1" wp14:anchorId="3830E81B" wp14:editId="47453477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07" name="Rectangle 1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494795" id="Rectangle 107" o:spid="_x0000_s1026" style="position:absolute;margin-left:-.7pt;margin-top:2.6pt;width:13.95pt;height:10.05pt;z-index:252118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21088" behindDoc="0" locked="0" layoutInCell="1" allowOverlap="1" wp14:anchorId="44FA9F35" wp14:editId="5DBA9642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08" name="Rectangle 1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FD22AE" id="Rectangle 108" o:spid="_x0000_s1026" style="position:absolute;margin-left:65.2pt;margin-top:3.45pt;width:13.95pt;height:10.05pt;z-index:25212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FXlYkp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32697281" w14:textId="081DA58E" w:rsidR="00F864C4" w:rsidRPr="00703A1E" w:rsidRDefault="0052206A" w:rsidP="00F864C4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4</w:t>
            </w:r>
          </w:p>
          <w:p w14:paraId="2686FA30" w14:textId="125A95C9" w:rsidR="008F1445" w:rsidRDefault="00F864C4" w:rsidP="00F864C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19040" behindDoc="0" locked="0" layoutInCell="1" allowOverlap="1" wp14:anchorId="5A23524B" wp14:editId="1818EBCD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09" name="Rectangle 1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3913C3" id="Rectangle 109" o:spid="_x0000_s1026" style="position:absolute;margin-left:.05pt;margin-top:.95pt;width:13.95pt;height:10.05pt;z-index:252119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20064" behindDoc="0" locked="0" layoutInCell="1" allowOverlap="1" wp14:anchorId="0F1AE82C" wp14:editId="1649AB84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10" name="Rectangle 1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26B1E4" id="Rectangle 110" o:spid="_x0000_s1026" style="position:absolute;margin-left:63.4pt;margin-top:.8pt;width:13.95pt;height:10pt;z-index:252120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" fillcolor="white [3201]" strokecolor="#70ad47 [3209]" strokeweight="1pt"/>
                  </w:pict>
                </mc:Fallback>
              </mc:AlternateContent>
            </w:r>
            <w:r>
              <w:t xml:space="preserve">        W                      CS</w:t>
            </w:r>
          </w:p>
        </w:tc>
        <w:tc>
          <w:tcPr>
            <w:tcW w:w="2138" w:type="dxa"/>
          </w:tcPr>
          <w:p w14:paraId="75CB467D" w14:textId="77777777" w:rsidR="00F864C4" w:rsidRDefault="00F864C4" w:rsidP="00F864C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23136" behindDoc="0" locked="0" layoutInCell="1" allowOverlap="1" wp14:anchorId="158216FC" wp14:editId="3AB86CEE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11" name="Rectangle 1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DC1144" id="Rectangle 111" o:spid="_x0000_s1026" style="position:absolute;margin-left:-.7pt;margin-top:2.6pt;width:13.95pt;height:10.05pt;z-index:25212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26208" behindDoc="0" locked="0" layoutInCell="1" allowOverlap="1" wp14:anchorId="5037C6D1" wp14:editId="06D33066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12" name="Rectangle 1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B68485" id="Rectangle 112" o:spid="_x0000_s1026" style="position:absolute;margin-left:65.2pt;margin-top:3.45pt;width:13.95pt;height:10.05pt;z-index:252126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FWHb9h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125C2379" w14:textId="5DAFDFC5" w:rsidR="00F864C4" w:rsidRPr="00703A1E" w:rsidRDefault="0052206A" w:rsidP="00F864C4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5</w:t>
            </w:r>
          </w:p>
          <w:p w14:paraId="2338C1C8" w14:textId="73C98862" w:rsidR="008F1445" w:rsidRDefault="00F864C4" w:rsidP="00F864C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24160" behindDoc="0" locked="0" layoutInCell="1" allowOverlap="1" wp14:anchorId="6EF45ED1" wp14:editId="2FE666BF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13" name="Rectangle 1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45321B" id="Rectangle 113" o:spid="_x0000_s1026" style="position:absolute;margin-left:.05pt;margin-top:.95pt;width:13.95pt;height:10.05pt;z-index:25212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25184" behindDoc="0" locked="0" layoutInCell="1" allowOverlap="1" wp14:anchorId="350079BD" wp14:editId="6E4B2505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14" name="Rectangle 1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63293D" id="Rectangle 114" o:spid="_x0000_s1026" style="position:absolute;margin-left:63.4pt;margin-top:.8pt;width:13.95pt;height:10pt;z-index:25212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" fillcolor="white [3201]" strokecolor="#70ad47 [3209]" strokeweight="1pt"/>
                  </w:pict>
                </mc:Fallback>
              </mc:AlternateContent>
            </w:r>
            <w:r>
              <w:t xml:space="preserve">        W                      CS</w:t>
            </w:r>
          </w:p>
        </w:tc>
        <w:tc>
          <w:tcPr>
            <w:tcW w:w="2138" w:type="dxa"/>
          </w:tcPr>
          <w:p w14:paraId="53D81718" w14:textId="77777777" w:rsidR="00F864C4" w:rsidRDefault="00F864C4" w:rsidP="00F864C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28256" behindDoc="0" locked="0" layoutInCell="1" allowOverlap="1" wp14:anchorId="7BF31C6E" wp14:editId="38969150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15" name="Rectangle 1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A11CF1" id="Rectangle 115" o:spid="_x0000_s1026" style="position:absolute;margin-left:-.7pt;margin-top:2.6pt;width:13.95pt;height:10.05pt;z-index:25212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31328" behindDoc="0" locked="0" layoutInCell="1" allowOverlap="1" wp14:anchorId="03516C87" wp14:editId="65BD2EF0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16" name="Rectangle 1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240B23" id="Rectangle 116" o:spid="_x0000_s1026" style="position:absolute;margin-left:65.2pt;margin-top:3.45pt;width:13.95pt;height:10.05pt;z-index:25213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JAeNUZ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23FACB50" w14:textId="0C737486" w:rsidR="00F864C4" w:rsidRPr="00703A1E" w:rsidRDefault="0052206A" w:rsidP="00F864C4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6</w:t>
            </w:r>
          </w:p>
          <w:p w14:paraId="536ECDED" w14:textId="67567C80" w:rsidR="008F1445" w:rsidRDefault="00F864C4" w:rsidP="00F864C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29280" behindDoc="0" locked="0" layoutInCell="1" allowOverlap="1" wp14:anchorId="25BE9A5D" wp14:editId="1C349EDB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17" name="Rectangle 1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DFC1FA" id="Rectangle 117" o:spid="_x0000_s1026" style="position:absolute;margin-left:.05pt;margin-top:.95pt;width:13.95pt;height:10.05pt;z-index:252129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30304" behindDoc="0" locked="0" layoutInCell="1" allowOverlap="1" wp14:anchorId="29BEEC76" wp14:editId="1C82277D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18" name="Rectangle 1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E00080" id="Rectangle 118" o:spid="_x0000_s1026" style="position:absolute;margin-left:63.4pt;margin-top:.8pt;width:13.95pt;height:10pt;z-index:252130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" fillcolor="white [3201]" strokecolor="#70ad47 [3209]" strokeweight="1pt"/>
                  </w:pict>
                </mc:Fallback>
              </mc:AlternateContent>
            </w:r>
            <w:r>
              <w:t xml:space="preserve">        W                      CS</w:t>
            </w:r>
          </w:p>
        </w:tc>
        <w:tc>
          <w:tcPr>
            <w:tcW w:w="2154" w:type="dxa"/>
          </w:tcPr>
          <w:p w14:paraId="48A68F0F" w14:textId="77777777" w:rsidR="0052206A" w:rsidRDefault="0052206A" w:rsidP="0052206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33376" behindDoc="0" locked="0" layoutInCell="1" allowOverlap="1" wp14:anchorId="76579D1A" wp14:editId="1A32D7A6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19" name="Rectangle 1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FCBF5F" id="Rectangle 119" o:spid="_x0000_s1026" style="position:absolute;margin-left:-.7pt;margin-top:2.6pt;width:13.95pt;height:10.05pt;z-index:25213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36448" behindDoc="0" locked="0" layoutInCell="1" allowOverlap="1" wp14:anchorId="2B87AFAE" wp14:editId="0F6B7EC8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20" name="Rectangle 1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5E2B28" id="Rectangle 120" o:spid="_x0000_s1026" style="position:absolute;margin-left:65.2pt;margin-top:3.45pt;width:13.95pt;height:10.05pt;z-index:252136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38CB11AF" w14:textId="645FBBE8" w:rsidR="0052206A" w:rsidRPr="00703A1E" w:rsidRDefault="0052206A" w:rsidP="0052206A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7</w:t>
            </w:r>
          </w:p>
          <w:p w14:paraId="22B46777" w14:textId="4E0B0209" w:rsidR="008F1445" w:rsidRDefault="0052206A" w:rsidP="0052206A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34400" behindDoc="0" locked="0" layoutInCell="1" allowOverlap="1" wp14:anchorId="29EB6698" wp14:editId="46CBA7F1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21" name="Rectangle 1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15192C" id="Rectangle 121" o:spid="_x0000_s1026" style="position:absolute;margin-left:.05pt;margin-top:.95pt;width:13.95pt;height:10.05pt;z-index:252134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35424" behindDoc="0" locked="0" layoutInCell="1" allowOverlap="1" wp14:anchorId="0DF69069" wp14:editId="470EC70A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22" name="Rectangle 1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2DD168" id="Rectangle 122" o:spid="_x0000_s1026" style="position:absolute;margin-left:63.4pt;margin-top:.8pt;width:13.95pt;height:10pt;z-index:25213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" fillcolor="white [3201]" strokecolor="#70ad47 [3209]" strokeweight="1pt"/>
                  </w:pict>
                </mc:Fallback>
              </mc:AlternateContent>
            </w:r>
            <w:r>
              <w:t xml:space="preserve">    W                      CS</w:t>
            </w:r>
          </w:p>
        </w:tc>
      </w:tr>
      <w:tr w:rsidR="008F1445" w14:paraId="4505502D" w14:textId="77777777" w:rsidTr="008F1445">
        <w:trPr>
          <w:trHeight w:val="1606"/>
        </w:trPr>
        <w:tc>
          <w:tcPr>
            <w:tcW w:w="2136" w:type="dxa"/>
          </w:tcPr>
          <w:p w14:paraId="14CBF31C" w14:textId="77777777" w:rsidR="00DB2CBD" w:rsidRDefault="00DB2CBD" w:rsidP="00DB2CB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38496" behindDoc="0" locked="0" layoutInCell="1" allowOverlap="1" wp14:anchorId="09496CA2" wp14:editId="60D92744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23" name="Rectangle 1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9A5134" id="Rectangle 123" o:spid="_x0000_s1026" style="position:absolute;margin-left:-.7pt;margin-top:2.6pt;width:13.95pt;height:10.05pt;z-index:252138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41568" behindDoc="0" locked="0" layoutInCell="1" allowOverlap="1" wp14:anchorId="05C44030" wp14:editId="54DF14CD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24" name="Rectangle 1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78DE8B" id="Rectangle 124" o:spid="_x0000_s1026" style="position:absolute;margin-left:65.2pt;margin-top:3.45pt;width:13.95pt;height:10.05pt;z-index:25214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Ah/NEZ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6F3A42F9" w14:textId="1AC687CB" w:rsidR="00DB2CBD" w:rsidRPr="00703A1E" w:rsidRDefault="00F623F8" w:rsidP="00DB2CBD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8</w:t>
            </w:r>
          </w:p>
          <w:p w14:paraId="3693C63E" w14:textId="79E71747" w:rsidR="008F1445" w:rsidRDefault="00DB2CBD" w:rsidP="00DB2CBD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39520" behindDoc="0" locked="0" layoutInCell="1" allowOverlap="1" wp14:anchorId="0D2DF27D" wp14:editId="36BC5C1C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25" name="Rectangle 1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F45A35" id="Rectangle 125" o:spid="_x0000_s1026" style="position:absolute;margin-left:.05pt;margin-top:.95pt;width:13.95pt;height:10.05pt;z-index:25213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40544" behindDoc="0" locked="0" layoutInCell="1" allowOverlap="1" wp14:anchorId="73266893" wp14:editId="2386B768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26" name="Rectangle 1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2566E4" id="Rectangle 126" o:spid="_x0000_s1026" style="position:absolute;margin-left:63.4pt;margin-top:.8pt;width:13.95pt;height:10pt;z-index:252140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" fillcolor="white [3201]" strokecolor="#70ad47 [3209]" strokeweight="1pt"/>
                  </w:pict>
                </mc:Fallback>
              </mc:AlternateContent>
            </w:r>
            <w:r>
              <w:t xml:space="preserve">   </w:t>
            </w:r>
            <w:r w:rsidR="00F623F8">
              <w:t xml:space="preserve"> </w:t>
            </w:r>
            <w:r>
              <w:t>W                      CS</w:t>
            </w:r>
          </w:p>
        </w:tc>
        <w:tc>
          <w:tcPr>
            <w:tcW w:w="2136" w:type="dxa"/>
          </w:tcPr>
          <w:p w14:paraId="3174F9C0" w14:textId="77777777" w:rsidR="00F623F8" w:rsidRDefault="00F623F8" w:rsidP="00F623F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43616" behindDoc="0" locked="0" layoutInCell="1" allowOverlap="1" wp14:anchorId="5C42EA47" wp14:editId="0E228242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27" name="Rectangle 1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096E04" id="Rectangle 127" o:spid="_x0000_s1026" style="position:absolute;margin-left:-.7pt;margin-top:2.6pt;width:13.95pt;height:10.05pt;z-index:25214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46688" behindDoc="0" locked="0" layoutInCell="1" allowOverlap="1" wp14:anchorId="5CEBD6FF" wp14:editId="5EA3D73E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28" name="Rectangle 1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CFFE2A" id="Rectangle 128" o:spid="_x0000_s1026" style="position:absolute;margin-left:65.2pt;margin-top:3.45pt;width:13.95pt;height:10.05pt;z-index:252146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AbTqj9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6F9E176F" w14:textId="30E1BE82" w:rsidR="00F623F8" w:rsidRPr="00703A1E" w:rsidRDefault="00F623F8" w:rsidP="00F623F8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9</w:t>
            </w:r>
          </w:p>
          <w:p w14:paraId="5E290912" w14:textId="26A0A4DF" w:rsidR="008F1445" w:rsidRDefault="00F623F8" w:rsidP="00F623F8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44640" behindDoc="0" locked="0" layoutInCell="1" allowOverlap="1" wp14:anchorId="4E8540DC" wp14:editId="691621DE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29" name="Rectangle 1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AC8C08" id="Rectangle 129" o:spid="_x0000_s1026" style="position:absolute;margin-left:.05pt;margin-top:.95pt;width:13.95pt;height:10.05pt;z-index:25214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45664" behindDoc="0" locked="0" layoutInCell="1" allowOverlap="1" wp14:anchorId="111E3BB6" wp14:editId="4FE56479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30" name="Rectangle 1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017D94" id="Rectangle 130" o:spid="_x0000_s1026" style="position:absolute;margin-left:63.4pt;margin-top:.8pt;width:13.95pt;height:10pt;z-index:25214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" fillcolor="white [3201]" strokecolor="#70ad47 [3209]" strokeweight="1pt"/>
                  </w:pict>
                </mc:Fallback>
              </mc:AlternateContent>
            </w:r>
            <w:r>
              <w:t xml:space="preserve">    W                      CS</w:t>
            </w:r>
          </w:p>
        </w:tc>
        <w:tc>
          <w:tcPr>
            <w:tcW w:w="2321" w:type="dxa"/>
          </w:tcPr>
          <w:p w14:paraId="2E4C4801" w14:textId="77777777" w:rsidR="00F623F8" w:rsidRDefault="00F623F8" w:rsidP="00F623F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48736" behindDoc="0" locked="0" layoutInCell="1" allowOverlap="1" wp14:anchorId="5A25957F" wp14:editId="6EE509DE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31" name="Rectangle 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E68DD7" id="Rectangle 131" o:spid="_x0000_s1026" style="position:absolute;margin-left:-.7pt;margin-top:2.6pt;width:13.95pt;height:10.05pt;z-index:252148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51808" behindDoc="0" locked="0" layoutInCell="1" allowOverlap="1" wp14:anchorId="63B87698" wp14:editId="36AA8341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32" name="Rectangle 1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21BE53" id="Rectangle 132" o:spid="_x0000_s1026" style="position:absolute;margin-left:65.2pt;margin-top:3.45pt;width:13.95pt;height:10.05pt;z-index:25215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Aaxp61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3F73243B" w14:textId="7BE1B7A7" w:rsidR="00F623F8" w:rsidRPr="00703A1E" w:rsidRDefault="00F623F8" w:rsidP="00F623F8">
            <w:pPr>
              <w:jc w:val="center"/>
              <w:rPr>
                <w:sz w:val="72"/>
                <w:szCs w:val="72"/>
              </w:rPr>
            </w:pPr>
            <w:r w:rsidRPr="00703A1E">
              <w:rPr>
                <w:sz w:val="72"/>
                <w:szCs w:val="72"/>
              </w:rPr>
              <w:t>1</w:t>
            </w:r>
            <w:r>
              <w:rPr>
                <w:sz w:val="72"/>
                <w:szCs w:val="72"/>
              </w:rPr>
              <w:t>0</w:t>
            </w:r>
          </w:p>
          <w:p w14:paraId="674DDB7E" w14:textId="1027C81A" w:rsidR="008F1445" w:rsidRDefault="00F623F8" w:rsidP="00F623F8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49760" behindDoc="0" locked="0" layoutInCell="1" allowOverlap="1" wp14:anchorId="467A2CE1" wp14:editId="58188C87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33" name="Rectangle 1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59FA20" id="Rectangle 133" o:spid="_x0000_s1026" style="position:absolute;margin-left:.05pt;margin-top:.95pt;width:13.95pt;height:10.05pt;z-index:25214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50784" behindDoc="0" locked="0" layoutInCell="1" allowOverlap="1" wp14:anchorId="40D3FA40" wp14:editId="1F342F9C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34" name="Rectangle 1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0597AE" id="Rectangle 134" o:spid="_x0000_s1026" style="position:absolute;margin-left:63.4pt;margin-top:.8pt;width:13.95pt;height:10pt;z-index:252150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" fillcolor="white [3201]" strokecolor="#70ad47 [3209]" strokeweight="1pt"/>
                  </w:pict>
                </mc:Fallback>
              </mc:AlternateContent>
            </w:r>
            <w:r>
              <w:t xml:space="preserve">    W                      CS</w:t>
            </w:r>
          </w:p>
        </w:tc>
        <w:tc>
          <w:tcPr>
            <w:tcW w:w="2138" w:type="dxa"/>
          </w:tcPr>
          <w:p w14:paraId="30133CA7" w14:textId="77777777" w:rsidR="00F623F8" w:rsidRDefault="00F623F8" w:rsidP="00F623F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53856" behindDoc="0" locked="0" layoutInCell="1" allowOverlap="1" wp14:anchorId="7C029988" wp14:editId="0AC901A0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35" name="Rectangle 1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42D710" id="Rectangle 135" o:spid="_x0000_s1026" style="position:absolute;margin-left:-.7pt;margin-top:2.6pt;width:13.95pt;height:10.05pt;z-index:25215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56928" behindDoc="0" locked="0" layoutInCell="1" allowOverlap="1" wp14:anchorId="5C501D7B" wp14:editId="0887E708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36" name="Rectangle 1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D0FB19" id="Rectangle 136" o:spid="_x0000_s1026" style="position:absolute;margin-left:65.2pt;margin-top:3.45pt;width:13.95pt;height:10.05pt;z-index:252156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MMo/TN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6D0AA95C" w14:textId="075A54CF" w:rsidR="00F623F8" w:rsidRPr="00703A1E" w:rsidRDefault="00F623F8" w:rsidP="00F623F8">
            <w:pPr>
              <w:jc w:val="center"/>
              <w:rPr>
                <w:sz w:val="72"/>
                <w:szCs w:val="72"/>
              </w:rPr>
            </w:pPr>
            <w:r w:rsidRPr="00703A1E">
              <w:rPr>
                <w:sz w:val="72"/>
                <w:szCs w:val="72"/>
              </w:rPr>
              <w:t>1</w:t>
            </w:r>
            <w:r w:rsidR="00ED0575">
              <w:rPr>
                <w:sz w:val="72"/>
                <w:szCs w:val="72"/>
              </w:rPr>
              <w:t>1</w:t>
            </w:r>
          </w:p>
          <w:p w14:paraId="30EA5674" w14:textId="0A51CFCB" w:rsidR="008F1445" w:rsidRDefault="00F623F8" w:rsidP="00F623F8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54880" behindDoc="0" locked="0" layoutInCell="1" allowOverlap="1" wp14:anchorId="60B6CE3C" wp14:editId="6012B3B4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37" name="Rectangle 1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590D6A" id="Rectangle 137" o:spid="_x0000_s1026" style="position:absolute;margin-left:.05pt;margin-top:.95pt;width:13.95pt;height:10.05pt;z-index:252154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55904" behindDoc="0" locked="0" layoutInCell="1" allowOverlap="1" wp14:anchorId="4884ED69" wp14:editId="2E94BA00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38" name="Rectangle 1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678BF7" id="Rectangle 138" o:spid="_x0000_s1026" style="position:absolute;margin-left:63.4pt;margin-top:.8pt;width:13.95pt;height:10pt;z-index:25215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" fillcolor="white [3201]" strokecolor="#70ad47 [3209]" strokeweight="1pt"/>
                  </w:pict>
                </mc:Fallback>
              </mc:AlternateContent>
            </w:r>
            <w:r>
              <w:t xml:space="preserve">    W                      CS</w:t>
            </w:r>
          </w:p>
        </w:tc>
        <w:tc>
          <w:tcPr>
            <w:tcW w:w="2138" w:type="dxa"/>
          </w:tcPr>
          <w:p w14:paraId="49F033C6" w14:textId="77777777" w:rsidR="00ED0575" w:rsidRDefault="00ED0575" w:rsidP="00ED057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74336" behindDoc="0" locked="0" layoutInCell="1" allowOverlap="1" wp14:anchorId="2F17F1ED" wp14:editId="44A8E850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51" name="Rectangle 1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D16811" id="Rectangle 151" o:spid="_x0000_s1026" style="position:absolute;margin-left:-.7pt;margin-top:2.6pt;width:13.95pt;height:10.05pt;z-index:25217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77408" behindDoc="0" locked="0" layoutInCell="1" allowOverlap="1" wp14:anchorId="1EE52F63" wp14:editId="5957B923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52" name="Rectangle 1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5C1356" id="Rectangle 152" o:spid="_x0000_s1026" style="position:absolute;margin-left:65.2pt;margin-top:3.45pt;width:13.95pt;height:10.05pt;z-index:252177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PPr/zN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1EFF0E92" w14:textId="4126DEC9" w:rsidR="00ED0575" w:rsidRPr="00703A1E" w:rsidRDefault="00ED0575" w:rsidP="00ED0575">
            <w:pPr>
              <w:jc w:val="center"/>
              <w:rPr>
                <w:sz w:val="72"/>
                <w:szCs w:val="72"/>
              </w:rPr>
            </w:pPr>
            <w:r w:rsidRPr="00703A1E">
              <w:rPr>
                <w:sz w:val="72"/>
                <w:szCs w:val="72"/>
              </w:rPr>
              <w:t>1</w:t>
            </w:r>
            <w:r>
              <w:rPr>
                <w:sz w:val="72"/>
                <w:szCs w:val="72"/>
              </w:rPr>
              <w:t>2</w:t>
            </w:r>
          </w:p>
          <w:p w14:paraId="29036646" w14:textId="39DEB023" w:rsidR="008F1445" w:rsidRDefault="00ED0575" w:rsidP="00ED057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75360" behindDoc="0" locked="0" layoutInCell="1" allowOverlap="1" wp14:anchorId="15665B32" wp14:editId="12C53AB9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53" name="Rectangle 1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21B7B4" id="Rectangle 153" o:spid="_x0000_s1026" style="position:absolute;margin-left:.05pt;margin-top:.95pt;width:13.95pt;height:10.05pt;z-index:252175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76384" behindDoc="0" locked="0" layoutInCell="1" allowOverlap="1" wp14:anchorId="336A8F78" wp14:editId="1A0EB448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54" name="Rectangle 1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21053E" id="Rectangle 154" o:spid="_x0000_s1026" style="position:absolute;margin-left:63.4pt;margin-top:.8pt;width:13.95pt;height:10pt;z-index:25217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" fillcolor="white [3201]" strokecolor="#70ad47 [3209]" strokeweight="1pt"/>
                  </w:pict>
                </mc:Fallback>
              </mc:AlternateContent>
            </w:r>
            <w:r>
              <w:t xml:space="preserve">        W                      CS</w:t>
            </w:r>
          </w:p>
        </w:tc>
        <w:tc>
          <w:tcPr>
            <w:tcW w:w="2138" w:type="dxa"/>
          </w:tcPr>
          <w:p w14:paraId="1F58FAF9" w14:textId="77777777" w:rsidR="00F623F8" w:rsidRDefault="00F623F8" w:rsidP="00F623F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64096" behindDoc="0" locked="0" layoutInCell="1" allowOverlap="1" wp14:anchorId="59792BB7" wp14:editId="188EEA31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43" name="Rectangle 1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70072A" id="Rectangle 143" o:spid="_x0000_s1026" style="position:absolute;margin-left:-.7pt;margin-top:2.6pt;width:13.95pt;height:10.05pt;z-index:25216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67168" behindDoc="0" locked="0" layoutInCell="1" allowOverlap="1" wp14:anchorId="3DBB240E" wp14:editId="4F630726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44" name="Rectangle 1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793BBD" id="Rectangle 144" o:spid="_x0000_s1026" style="position:absolute;margin-left:65.2pt;margin-top:3.45pt;width:13.95pt;height:10.05pt;z-index:25216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33A0D93B" w14:textId="7AFBE188" w:rsidR="00F623F8" w:rsidRPr="00703A1E" w:rsidRDefault="00F623F8" w:rsidP="00F623F8">
            <w:pPr>
              <w:jc w:val="center"/>
              <w:rPr>
                <w:sz w:val="72"/>
                <w:szCs w:val="72"/>
              </w:rPr>
            </w:pPr>
            <w:r w:rsidRPr="00703A1E">
              <w:rPr>
                <w:sz w:val="72"/>
                <w:szCs w:val="72"/>
              </w:rPr>
              <w:t>1</w:t>
            </w:r>
            <w:r w:rsidR="00ED0575">
              <w:rPr>
                <w:sz w:val="72"/>
                <w:szCs w:val="72"/>
              </w:rPr>
              <w:t>3</w:t>
            </w:r>
          </w:p>
          <w:p w14:paraId="027765DF" w14:textId="2F3AB9EF" w:rsidR="008F1445" w:rsidRDefault="00F623F8" w:rsidP="00F623F8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65120" behindDoc="0" locked="0" layoutInCell="1" allowOverlap="1" wp14:anchorId="25162362" wp14:editId="5D5833A0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45" name="Rectangle 1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03BAB7" id="Rectangle 145" o:spid="_x0000_s1026" style="position:absolute;margin-left:.05pt;margin-top:.95pt;width:13.95pt;height:10.05pt;z-index:252165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66144" behindDoc="0" locked="0" layoutInCell="1" allowOverlap="1" wp14:anchorId="1BC176D7" wp14:editId="67F8D74A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46" name="Rectangle 1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F96D4D" id="Rectangle 146" o:spid="_x0000_s1026" style="position:absolute;margin-left:63.4pt;margin-top:.8pt;width:13.95pt;height:10pt;z-index:25216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" fillcolor="white [3201]" strokecolor="#70ad47 [3209]" strokeweight="1pt"/>
                  </w:pict>
                </mc:Fallback>
              </mc:AlternateContent>
            </w:r>
            <w:r>
              <w:t xml:space="preserve">    W                      CS</w:t>
            </w:r>
          </w:p>
        </w:tc>
        <w:tc>
          <w:tcPr>
            <w:tcW w:w="2154" w:type="dxa"/>
          </w:tcPr>
          <w:p w14:paraId="50683322" w14:textId="77777777" w:rsidR="00F623F8" w:rsidRDefault="00F623F8" w:rsidP="00F623F8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69216" behindDoc="0" locked="0" layoutInCell="1" allowOverlap="1" wp14:anchorId="4DA5C8DE" wp14:editId="6C17D3D3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47" name="Rectangle 1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F02C5B" id="Rectangle 147" o:spid="_x0000_s1026" style="position:absolute;margin-left:-.7pt;margin-top:2.6pt;width:13.95pt;height:10.05pt;z-index:252169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72288" behindDoc="0" locked="0" layoutInCell="1" allowOverlap="1" wp14:anchorId="6926240F" wp14:editId="77424E8E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48" name="Rectangle 1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A3BFE5" id="Rectangle 148" o:spid="_x0000_s1026" style="position:absolute;margin-left:65.2pt;margin-top:3.45pt;width:13.95pt;height:10.05pt;z-index:25217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POJ8qF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487E85DA" w14:textId="2C082B33" w:rsidR="00F623F8" w:rsidRPr="00703A1E" w:rsidRDefault="00F623F8" w:rsidP="00F623F8">
            <w:pPr>
              <w:jc w:val="center"/>
              <w:rPr>
                <w:sz w:val="72"/>
                <w:szCs w:val="72"/>
              </w:rPr>
            </w:pPr>
            <w:r w:rsidRPr="00703A1E">
              <w:rPr>
                <w:sz w:val="72"/>
                <w:szCs w:val="72"/>
              </w:rPr>
              <w:t>1</w:t>
            </w:r>
            <w:r w:rsidR="00ED0575">
              <w:rPr>
                <w:sz w:val="72"/>
                <w:szCs w:val="72"/>
              </w:rPr>
              <w:t>4</w:t>
            </w:r>
          </w:p>
          <w:p w14:paraId="4A7A863F" w14:textId="2D2EC09B" w:rsidR="008F1445" w:rsidRDefault="00F623F8" w:rsidP="00F623F8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70240" behindDoc="0" locked="0" layoutInCell="1" allowOverlap="1" wp14:anchorId="45CC8822" wp14:editId="528F6594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49" name="Rectangle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281B1A" id="Rectangle 149" o:spid="_x0000_s1026" style="position:absolute;margin-left:.05pt;margin-top:.95pt;width:13.95pt;height:10.05pt;z-index:25217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71264" behindDoc="0" locked="0" layoutInCell="1" allowOverlap="1" wp14:anchorId="6238C7D0" wp14:editId="375669BA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50" name="Rect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245072" id="Rectangle 150" o:spid="_x0000_s1026" style="position:absolute;margin-left:63.4pt;margin-top:.8pt;width:13.95pt;height:10pt;z-index:25217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" fillcolor="white [3201]" strokecolor="#70ad47 [3209]" strokeweight="1pt"/>
                  </w:pict>
                </mc:Fallback>
              </mc:AlternateContent>
            </w:r>
            <w:r>
              <w:t xml:space="preserve">     W                      CS</w:t>
            </w:r>
          </w:p>
        </w:tc>
      </w:tr>
      <w:tr w:rsidR="008F1445" w14:paraId="76E80064" w14:textId="77777777" w:rsidTr="008F1445">
        <w:trPr>
          <w:trHeight w:val="1606"/>
        </w:trPr>
        <w:tc>
          <w:tcPr>
            <w:tcW w:w="2136" w:type="dxa"/>
          </w:tcPr>
          <w:p w14:paraId="37828962" w14:textId="77777777" w:rsidR="008C7F6C" w:rsidRDefault="008C7F6C" w:rsidP="008C7F6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79456" behindDoc="0" locked="0" layoutInCell="1" allowOverlap="1" wp14:anchorId="34C27701" wp14:editId="235C2759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55" name="Rectangle 1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88FBD2" id="Rectangle 155" o:spid="_x0000_s1026" style="position:absolute;margin-left:-.7pt;margin-top:2.6pt;width:13.95pt;height:10.05pt;z-index:25217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82528" behindDoc="0" locked="0" layoutInCell="1" allowOverlap="1" wp14:anchorId="215E4DD6" wp14:editId="39DCCFAD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56" name="Rectangle 1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C5A961" id="Rectangle 156" o:spid="_x0000_s1026" style="position:absolute;margin-left:65.2pt;margin-top:3.45pt;width:13.95pt;height:10.05pt;z-index:25218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DZypa1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25DD4CCB" w14:textId="2E172E07" w:rsidR="008C7F6C" w:rsidRPr="00703A1E" w:rsidRDefault="008C7F6C" w:rsidP="008C7F6C">
            <w:pPr>
              <w:jc w:val="center"/>
              <w:rPr>
                <w:sz w:val="72"/>
                <w:szCs w:val="72"/>
              </w:rPr>
            </w:pPr>
            <w:r w:rsidRPr="00703A1E">
              <w:rPr>
                <w:sz w:val="72"/>
                <w:szCs w:val="72"/>
              </w:rPr>
              <w:t>1</w:t>
            </w:r>
            <w:r>
              <w:rPr>
                <w:sz w:val="72"/>
                <w:szCs w:val="72"/>
              </w:rPr>
              <w:t>5</w:t>
            </w:r>
          </w:p>
          <w:p w14:paraId="77E1B692" w14:textId="36B6273B" w:rsidR="008F1445" w:rsidRDefault="008C7F6C" w:rsidP="008C7F6C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80480" behindDoc="0" locked="0" layoutInCell="1" allowOverlap="1" wp14:anchorId="6717FDE1" wp14:editId="1E739F5F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57" name="Rectangle 1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ECAC8B" id="Rectangle 157" o:spid="_x0000_s1026" style="position:absolute;margin-left:.05pt;margin-top:.95pt;width:13.95pt;height:10.05pt;z-index:25218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81504" behindDoc="0" locked="0" layoutInCell="1" allowOverlap="1" wp14:anchorId="54B5B1F0" wp14:editId="59782764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58" name="Rectangle 1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57CD82" id="Rectangle 158" o:spid="_x0000_s1026" style="position:absolute;margin-left:63.4pt;margin-top:.8pt;width:13.95pt;height:10pt;z-index:252181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" fillcolor="white [3201]" strokecolor="#70ad47 [3209]" strokeweight="1pt"/>
                  </w:pict>
                </mc:Fallback>
              </mc:AlternateContent>
            </w:r>
            <w:r>
              <w:t xml:space="preserve">    W                      CS</w:t>
            </w:r>
          </w:p>
        </w:tc>
        <w:tc>
          <w:tcPr>
            <w:tcW w:w="2136" w:type="dxa"/>
          </w:tcPr>
          <w:p w14:paraId="718C140C" w14:textId="77777777" w:rsidR="008C7F6C" w:rsidRDefault="008C7F6C" w:rsidP="008C7F6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84576" behindDoc="0" locked="0" layoutInCell="1" allowOverlap="1" wp14:anchorId="28688C48" wp14:editId="4DDA6492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59" name="Rectangle 1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C6E210" id="Rectangle 159" o:spid="_x0000_s1026" style="position:absolute;margin-left:-.7pt;margin-top:2.6pt;width:13.95pt;height:10.05pt;z-index:25218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87648" behindDoc="0" locked="0" layoutInCell="1" allowOverlap="1" wp14:anchorId="4E511AA4" wp14:editId="1877EB1C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60" name="Rectangle 1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3ADF97" id="Rectangle 160" o:spid="_x0000_s1026" style="position:absolute;margin-left:65.2pt;margin-top:3.45pt;width:13.95pt;height:10.05pt;z-index:252187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GuK/jN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25E9FFB4" w14:textId="050BC533" w:rsidR="008C7F6C" w:rsidRPr="00703A1E" w:rsidRDefault="008C7F6C" w:rsidP="008C7F6C">
            <w:pPr>
              <w:jc w:val="center"/>
              <w:rPr>
                <w:sz w:val="72"/>
                <w:szCs w:val="72"/>
              </w:rPr>
            </w:pPr>
            <w:r w:rsidRPr="00703A1E">
              <w:rPr>
                <w:sz w:val="72"/>
                <w:szCs w:val="72"/>
              </w:rPr>
              <w:t>1</w:t>
            </w:r>
            <w:r>
              <w:rPr>
                <w:sz w:val="72"/>
                <w:szCs w:val="72"/>
              </w:rPr>
              <w:t>6</w:t>
            </w:r>
          </w:p>
          <w:p w14:paraId="2925F248" w14:textId="5AECE2B7" w:rsidR="008F1445" w:rsidRDefault="008C7F6C" w:rsidP="008C7F6C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85600" behindDoc="0" locked="0" layoutInCell="1" allowOverlap="1" wp14:anchorId="4B83495E" wp14:editId="06A27DD5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61" name="Rectangle 1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DAAA79" id="Rectangle 161" o:spid="_x0000_s1026" style="position:absolute;margin-left:.05pt;margin-top:.95pt;width:13.95pt;height:10.05pt;z-index:252185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86624" behindDoc="0" locked="0" layoutInCell="1" allowOverlap="1" wp14:anchorId="22C21053" wp14:editId="09F8FF9F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62" name="Rectangle 1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01C394" id="Rectangle 162" o:spid="_x0000_s1026" style="position:absolute;margin-left:63.4pt;margin-top:.8pt;width:13.95pt;height:10pt;z-index:252186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" fillcolor="white [3201]" strokecolor="#70ad47 [3209]" strokeweight="1pt"/>
                  </w:pict>
                </mc:Fallback>
              </mc:AlternateContent>
            </w:r>
            <w:r>
              <w:t xml:space="preserve">    W                      CS</w:t>
            </w:r>
          </w:p>
        </w:tc>
        <w:tc>
          <w:tcPr>
            <w:tcW w:w="2321" w:type="dxa"/>
          </w:tcPr>
          <w:p w14:paraId="30732478" w14:textId="77777777" w:rsidR="008C7F6C" w:rsidRDefault="008C7F6C" w:rsidP="008C7F6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89696" behindDoc="0" locked="0" layoutInCell="1" allowOverlap="1" wp14:anchorId="6FBF972D" wp14:editId="24178E2A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63" name="Rectangle 1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83C4D0" id="Rectangle 163" o:spid="_x0000_s1026" style="position:absolute;margin-left:-.7pt;margin-top:2.6pt;width:13.95pt;height:10.05pt;z-index:25218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92768" behindDoc="0" locked="0" layoutInCell="1" allowOverlap="1" wp14:anchorId="36B59BA1" wp14:editId="70203611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64" name="Rectangle 1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CD0E7D" id="Rectangle 164" o:spid="_x0000_s1026" style="position:absolute;margin-left:65.2pt;margin-top:3.45pt;width:13.95pt;height:10.05pt;z-index:25219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K4TpK1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4C4AE1CA" w14:textId="4CC27081" w:rsidR="008C7F6C" w:rsidRPr="00703A1E" w:rsidRDefault="008C7F6C" w:rsidP="008C7F6C">
            <w:pPr>
              <w:jc w:val="center"/>
              <w:rPr>
                <w:sz w:val="72"/>
                <w:szCs w:val="72"/>
              </w:rPr>
            </w:pPr>
            <w:r w:rsidRPr="00703A1E">
              <w:rPr>
                <w:sz w:val="72"/>
                <w:szCs w:val="72"/>
              </w:rPr>
              <w:t>1</w:t>
            </w:r>
            <w:r w:rsidR="006046DF">
              <w:rPr>
                <w:sz w:val="72"/>
                <w:szCs w:val="72"/>
              </w:rPr>
              <w:t>7</w:t>
            </w:r>
          </w:p>
          <w:p w14:paraId="2FCC75B8" w14:textId="7ABBA758" w:rsidR="008F1445" w:rsidRDefault="008C7F6C" w:rsidP="008C7F6C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90720" behindDoc="0" locked="0" layoutInCell="1" allowOverlap="1" wp14:anchorId="1EC72E6D" wp14:editId="5A4CD600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65" name="Rectangle 1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2DB24D" id="Rectangle 165" o:spid="_x0000_s1026" style="position:absolute;margin-left:.05pt;margin-top:.95pt;width:13.95pt;height:10.05pt;z-index:252190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91744" behindDoc="0" locked="0" layoutInCell="1" allowOverlap="1" wp14:anchorId="50BAA600" wp14:editId="237F2C56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66" name="Rectangle 1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D1D629" id="Rectangle 166" o:spid="_x0000_s1026" style="position:absolute;margin-left:63.4pt;margin-top:.8pt;width:13.95pt;height:10pt;z-index:252191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" fillcolor="white [3201]" strokecolor="#70ad47 [3209]" strokeweight="1pt"/>
                  </w:pict>
                </mc:Fallback>
              </mc:AlternateContent>
            </w:r>
            <w:r>
              <w:t xml:space="preserve">    W                      CS</w:t>
            </w:r>
          </w:p>
        </w:tc>
        <w:tc>
          <w:tcPr>
            <w:tcW w:w="2138" w:type="dxa"/>
          </w:tcPr>
          <w:p w14:paraId="60D4AD04" w14:textId="77777777" w:rsidR="008C7F6C" w:rsidRDefault="008C7F6C" w:rsidP="008C7F6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94816" behindDoc="0" locked="0" layoutInCell="1" allowOverlap="1" wp14:anchorId="603DD05D" wp14:editId="3E6F696F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67" name="Rectangle 1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F70D9F" id="Rectangle 167" o:spid="_x0000_s1026" style="position:absolute;margin-left:-.7pt;margin-top:2.6pt;width:13.95pt;height:10.05pt;z-index:25219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97888" behindDoc="0" locked="0" layoutInCell="1" allowOverlap="1" wp14:anchorId="532CA582" wp14:editId="72D6526D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68" name="Rectangle 1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93600E" id="Rectangle 168" o:spid="_x0000_s1026" style="position:absolute;margin-left:65.2pt;margin-top:3.45pt;width:13.95pt;height:10.05pt;z-index:252197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KC/OtR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59FE611F" w14:textId="0C0FCCB7" w:rsidR="008C7F6C" w:rsidRPr="00703A1E" w:rsidRDefault="008C7F6C" w:rsidP="008C7F6C">
            <w:pPr>
              <w:jc w:val="center"/>
              <w:rPr>
                <w:sz w:val="72"/>
                <w:szCs w:val="72"/>
              </w:rPr>
            </w:pPr>
            <w:r w:rsidRPr="00703A1E">
              <w:rPr>
                <w:sz w:val="72"/>
                <w:szCs w:val="72"/>
              </w:rPr>
              <w:t>1</w:t>
            </w:r>
            <w:r w:rsidR="006046DF">
              <w:rPr>
                <w:sz w:val="72"/>
                <w:szCs w:val="72"/>
              </w:rPr>
              <w:t>8</w:t>
            </w:r>
          </w:p>
          <w:p w14:paraId="51CCEB36" w14:textId="7D4B33CE" w:rsidR="008F1445" w:rsidRDefault="008C7F6C" w:rsidP="008C7F6C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95840" behindDoc="0" locked="0" layoutInCell="1" allowOverlap="1" wp14:anchorId="23251683" wp14:editId="60DD5D41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69" name="Rectangle 1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441D26" id="Rectangle 169" o:spid="_x0000_s1026" style="position:absolute;margin-left:.05pt;margin-top:.95pt;width:13.95pt;height:10.05pt;z-index:25219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96864" behindDoc="0" locked="0" layoutInCell="1" allowOverlap="1" wp14:anchorId="274F7343" wp14:editId="2E05935A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70" name="Rectangle 1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1C3725" id="Rectangle 170" o:spid="_x0000_s1026" style="position:absolute;margin-left:63.4pt;margin-top:.8pt;width:13.95pt;height:10pt;z-index:25219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" fillcolor="white [3201]" strokecolor="#70ad47 [3209]" strokeweight="1pt"/>
                  </w:pict>
                </mc:Fallback>
              </mc:AlternateContent>
            </w:r>
            <w:r>
              <w:t xml:space="preserve">    W                      CS</w:t>
            </w:r>
          </w:p>
        </w:tc>
        <w:tc>
          <w:tcPr>
            <w:tcW w:w="2138" w:type="dxa"/>
          </w:tcPr>
          <w:p w14:paraId="26F2BE83" w14:textId="77777777" w:rsidR="008C7F6C" w:rsidRDefault="008C7F6C" w:rsidP="008C7F6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199936" behindDoc="0" locked="0" layoutInCell="1" allowOverlap="1" wp14:anchorId="0BC909EA" wp14:editId="3A8E1A58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71" name="Rectangle 1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211D28" id="Rectangle 171" o:spid="_x0000_s1026" style="position:absolute;margin-left:-.7pt;margin-top:2.6pt;width:13.95pt;height:10.05pt;z-index:252199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03008" behindDoc="0" locked="0" layoutInCell="1" allowOverlap="1" wp14:anchorId="78956E9E" wp14:editId="17C19CA3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72" name="Rectangle 1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CA9C42" id="Rectangle 172" o:spid="_x0000_s1026" style="position:absolute;margin-left:65.2pt;margin-top:3.45pt;width:13.95pt;height:10.05pt;z-index:252203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KDdN0Z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498360C3" w14:textId="490F6A89" w:rsidR="008C7F6C" w:rsidRPr="00703A1E" w:rsidRDefault="008C7F6C" w:rsidP="008C7F6C">
            <w:pPr>
              <w:jc w:val="center"/>
              <w:rPr>
                <w:sz w:val="72"/>
                <w:szCs w:val="72"/>
              </w:rPr>
            </w:pPr>
            <w:r w:rsidRPr="00703A1E">
              <w:rPr>
                <w:sz w:val="72"/>
                <w:szCs w:val="72"/>
              </w:rPr>
              <w:t>1</w:t>
            </w:r>
            <w:r w:rsidR="006046DF">
              <w:rPr>
                <w:sz w:val="72"/>
                <w:szCs w:val="72"/>
              </w:rPr>
              <w:t>9</w:t>
            </w:r>
          </w:p>
          <w:p w14:paraId="3D684884" w14:textId="5023E305" w:rsidR="008F1445" w:rsidRDefault="008C7F6C" w:rsidP="008C7F6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00960" behindDoc="0" locked="0" layoutInCell="1" allowOverlap="1" wp14:anchorId="79A2C8CB" wp14:editId="74FDFAB2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73" name="Rectangle 1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83604A" id="Rectangle 173" o:spid="_x0000_s1026" style="position:absolute;margin-left:.05pt;margin-top:.95pt;width:13.95pt;height:10.05pt;z-index:25220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01984" behindDoc="0" locked="0" layoutInCell="1" allowOverlap="1" wp14:anchorId="4E876EAE" wp14:editId="3CADF855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74" name="Rectangle 1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06B9BA" id="Rectangle 174" o:spid="_x0000_s1026" style="position:absolute;margin-left:63.4pt;margin-top:.8pt;width:13.95pt;height:10pt;z-index:252201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" fillcolor="white [3201]" strokecolor="#70ad47 [3209]" strokeweight="1pt"/>
                  </w:pict>
                </mc:Fallback>
              </mc:AlternateContent>
            </w:r>
            <w:r>
              <w:t xml:space="preserve">        W                      CS</w:t>
            </w:r>
          </w:p>
        </w:tc>
        <w:tc>
          <w:tcPr>
            <w:tcW w:w="2138" w:type="dxa"/>
          </w:tcPr>
          <w:p w14:paraId="791C96AA" w14:textId="77777777" w:rsidR="008C7F6C" w:rsidRDefault="008C7F6C" w:rsidP="008C7F6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05056" behindDoc="0" locked="0" layoutInCell="1" allowOverlap="1" wp14:anchorId="1B36B3FB" wp14:editId="1CA3575D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75" name="Rectangle 1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B57908" id="Rectangle 175" o:spid="_x0000_s1026" style="position:absolute;margin-left:-.7pt;margin-top:2.6pt;width:13.95pt;height:10.05pt;z-index:25220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08128" behindDoc="0" locked="0" layoutInCell="1" allowOverlap="1" wp14:anchorId="415B4095" wp14:editId="64C97E00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76" name="Rectangle 1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B168E9" id="Rectangle 176" o:spid="_x0000_s1026" style="position:absolute;margin-left:65.2pt;margin-top:3.45pt;width:13.95pt;height:10.05pt;z-index:25220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GVEbdh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58CCE407" w14:textId="11994001" w:rsidR="008C7F6C" w:rsidRPr="00703A1E" w:rsidRDefault="006046DF" w:rsidP="008C7F6C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20</w:t>
            </w:r>
          </w:p>
          <w:p w14:paraId="64B2B7E2" w14:textId="57B39881" w:rsidR="008F1445" w:rsidRDefault="008C7F6C" w:rsidP="008C7F6C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06080" behindDoc="0" locked="0" layoutInCell="1" allowOverlap="1" wp14:anchorId="20F3B918" wp14:editId="41108132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77" name="Rectangle 1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1A9D2B" id="Rectangle 177" o:spid="_x0000_s1026" style="position:absolute;margin-left:.05pt;margin-top:.95pt;width:13.95pt;height:10.05pt;z-index:252206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07104" behindDoc="0" locked="0" layoutInCell="1" allowOverlap="1" wp14:anchorId="31392CD6" wp14:editId="7979E721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78" name="Rectangle 1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E50B23" id="Rectangle 178" o:spid="_x0000_s1026" style="position:absolute;margin-left:63.4pt;margin-top:.8pt;width:13.95pt;height:10pt;z-index:25220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" fillcolor="white [3201]" strokecolor="#70ad47 [3209]" strokeweight="1pt"/>
                  </w:pict>
                </mc:Fallback>
              </mc:AlternateContent>
            </w:r>
            <w:r>
              <w:t xml:space="preserve">    W                      CS</w:t>
            </w:r>
          </w:p>
        </w:tc>
        <w:tc>
          <w:tcPr>
            <w:tcW w:w="2154" w:type="dxa"/>
          </w:tcPr>
          <w:p w14:paraId="54A4D193" w14:textId="77777777" w:rsidR="008C7F6C" w:rsidRDefault="008C7F6C" w:rsidP="008C7F6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10176" behindDoc="0" locked="0" layoutInCell="1" allowOverlap="1" wp14:anchorId="66624620" wp14:editId="63293481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79" name="Rectangle 1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12643C" id="Rectangle 179" o:spid="_x0000_s1026" style="position:absolute;margin-left:-.7pt;margin-top:2.6pt;width:13.95pt;height:10.05pt;z-index:25221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13248" behindDoc="0" locked="0" layoutInCell="1" allowOverlap="1" wp14:anchorId="3ED034DF" wp14:editId="54891A17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80" name="Rectangle 1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868086" id="Rectangle 180" o:spid="_x0000_s1026" style="position:absolute;margin-left:65.2pt;margin-top:3.45pt;width:13.95pt;height:10.05pt;z-index:25221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JMP96F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5208E684" w14:textId="060A0F86" w:rsidR="008C7F6C" w:rsidRPr="00703A1E" w:rsidRDefault="006046DF" w:rsidP="008C7F6C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21</w:t>
            </w:r>
          </w:p>
          <w:p w14:paraId="2C2AB48D" w14:textId="0E7861BE" w:rsidR="008F1445" w:rsidRDefault="008C7F6C" w:rsidP="008C7F6C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11200" behindDoc="0" locked="0" layoutInCell="1" allowOverlap="1" wp14:anchorId="2ABABE59" wp14:editId="59251593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81" name="Rectangle 1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D10F85" id="Rectangle 181" o:spid="_x0000_s1026" style="position:absolute;margin-left:.05pt;margin-top:.95pt;width:13.95pt;height:10.05pt;z-index:252211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12224" behindDoc="0" locked="0" layoutInCell="1" allowOverlap="1" wp14:anchorId="7EB99FE9" wp14:editId="3238A2FC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82" name="Rectangle 1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543C9E" id="Rectangle 182" o:spid="_x0000_s1026" style="position:absolute;margin-left:63.4pt;margin-top:.8pt;width:13.95pt;height:10pt;z-index:252212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" fillcolor="white [3201]" strokecolor="#70ad47 [3209]" strokeweight="1pt"/>
                  </w:pict>
                </mc:Fallback>
              </mc:AlternateContent>
            </w:r>
            <w:r>
              <w:t xml:space="preserve">    W                      CS</w:t>
            </w:r>
          </w:p>
        </w:tc>
      </w:tr>
      <w:tr w:rsidR="008F1445" w14:paraId="327CB7FD" w14:textId="77777777" w:rsidTr="008F1445">
        <w:trPr>
          <w:trHeight w:val="1606"/>
        </w:trPr>
        <w:tc>
          <w:tcPr>
            <w:tcW w:w="2136" w:type="dxa"/>
          </w:tcPr>
          <w:p w14:paraId="41D16268" w14:textId="77777777" w:rsidR="008C7F6C" w:rsidRDefault="008C7F6C" w:rsidP="008C7F6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15296" behindDoc="0" locked="0" layoutInCell="1" allowOverlap="1" wp14:anchorId="33AB2FC3" wp14:editId="49540C34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83" name="Rectangle 1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EF5E1E" id="Rectangle 183" o:spid="_x0000_s1026" style="position:absolute;margin-left:-.7pt;margin-top:2.6pt;width:13.95pt;height:10.05pt;z-index:25221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18368" behindDoc="0" locked="0" layoutInCell="1" allowOverlap="1" wp14:anchorId="386501DB" wp14:editId="1604F5AB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84" name="Rectangle 1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88D004" id="Rectangle 184" o:spid="_x0000_s1026" style="position:absolute;margin-left:65.2pt;margin-top:3.45pt;width:13.95pt;height:10.05pt;z-index:252218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FaWrT9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18B906DA" w14:textId="16D601B8" w:rsidR="008C7F6C" w:rsidRPr="00703A1E" w:rsidRDefault="006046DF" w:rsidP="008C7F6C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22</w:t>
            </w:r>
          </w:p>
          <w:p w14:paraId="3D63E41B" w14:textId="240146B6" w:rsidR="008F1445" w:rsidRDefault="008C7F6C" w:rsidP="008C7F6C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16320" behindDoc="0" locked="0" layoutInCell="1" allowOverlap="1" wp14:anchorId="5751630F" wp14:editId="68520A4B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85" name="Rectangle 1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98D401" id="Rectangle 185" o:spid="_x0000_s1026" style="position:absolute;margin-left:.05pt;margin-top:.95pt;width:13.95pt;height:10.05pt;z-index:252216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17344" behindDoc="0" locked="0" layoutInCell="1" allowOverlap="1" wp14:anchorId="2E61C2E7" wp14:editId="777EE1B8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86" name="Rectangle 1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DD75B9" id="Rectangle 186" o:spid="_x0000_s1026" style="position:absolute;margin-left:63.4pt;margin-top:.8pt;width:13.95pt;height:10pt;z-index:252217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" fillcolor="white [3201]" strokecolor="#70ad47 [3209]" strokeweight="1pt"/>
                  </w:pict>
                </mc:Fallback>
              </mc:AlternateContent>
            </w:r>
            <w:r>
              <w:t xml:space="preserve">    W                      CS</w:t>
            </w:r>
          </w:p>
        </w:tc>
        <w:tc>
          <w:tcPr>
            <w:tcW w:w="2136" w:type="dxa"/>
          </w:tcPr>
          <w:p w14:paraId="59A64CD3" w14:textId="77777777" w:rsidR="008C7F6C" w:rsidRDefault="008C7F6C" w:rsidP="008C7F6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20416" behindDoc="0" locked="0" layoutInCell="1" allowOverlap="1" wp14:anchorId="0108B31F" wp14:editId="45CC4FB4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87" name="Rectangle 1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185ED6" id="Rectangle 187" o:spid="_x0000_s1026" style="position:absolute;margin-left:-.7pt;margin-top:2.6pt;width:13.95pt;height:10.05pt;z-index:25222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23488" behindDoc="0" locked="0" layoutInCell="1" allowOverlap="1" wp14:anchorId="4A1A8302" wp14:editId="7620C821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88" name="Rectangle 1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47AA21" id="Rectangle 188" o:spid="_x0000_s1026" style="position:absolute;margin-left:65.2pt;margin-top:3.45pt;width:13.95pt;height:10.05pt;z-index:25222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Fg6M0Z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5BDE1397" w14:textId="5FC40AE1" w:rsidR="008C7F6C" w:rsidRPr="00703A1E" w:rsidRDefault="006046DF" w:rsidP="008C7F6C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23</w:t>
            </w:r>
          </w:p>
          <w:p w14:paraId="3C32A950" w14:textId="73E9FE4D" w:rsidR="008F1445" w:rsidRDefault="008C7F6C" w:rsidP="008C7F6C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21440" behindDoc="0" locked="0" layoutInCell="1" allowOverlap="1" wp14:anchorId="62AA831C" wp14:editId="4274C361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89" name="Rectangle 1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A875B7" id="Rectangle 189" o:spid="_x0000_s1026" style="position:absolute;margin-left:.05pt;margin-top:.95pt;width:13.95pt;height:10.05pt;z-index:25222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22464" behindDoc="0" locked="0" layoutInCell="1" allowOverlap="1" wp14:anchorId="147843E5" wp14:editId="64D171FE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90" name="Rectangle 1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120BA3" id="Rectangle 190" o:spid="_x0000_s1026" style="position:absolute;margin-left:63.4pt;margin-top:.8pt;width:13.95pt;height:10pt;z-index:252222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" fillcolor="white [3201]" strokecolor="#70ad47 [3209]" strokeweight="1pt"/>
                  </w:pict>
                </mc:Fallback>
              </mc:AlternateContent>
            </w:r>
            <w:r>
              <w:t xml:space="preserve">    W                      CS</w:t>
            </w:r>
          </w:p>
        </w:tc>
        <w:tc>
          <w:tcPr>
            <w:tcW w:w="2321" w:type="dxa"/>
          </w:tcPr>
          <w:p w14:paraId="520F1A41" w14:textId="77777777" w:rsidR="008C7F6C" w:rsidRDefault="008C7F6C" w:rsidP="008C7F6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25536" behindDoc="0" locked="0" layoutInCell="1" allowOverlap="1" wp14:anchorId="353CA644" wp14:editId="72C3486E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91" name="Rectangle 1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F6B2A3" id="Rectangle 191" o:spid="_x0000_s1026" style="position:absolute;margin-left:-.7pt;margin-top:2.6pt;width:13.95pt;height:10.05pt;z-index:25222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28608" behindDoc="0" locked="0" layoutInCell="1" allowOverlap="1" wp14:anchorId="48BE99F9" wp14:editId="5325C298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92" name="Rectangle 1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5FB98D" id="Rectangle 192" o:spid="_x0000_s1026" style="position:absolute;margin-left:65.2pt;margin-top:3.45pt;width:13.95pt;height:10.05pt;z-index:252228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FhYPtR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286F088E" w14:textId="6BA9953A" w:rsidR="008C7F6C" w:rsidRPr="00703A1E" w:rsidRDefault="00980EA8" w:rsidP="008C7F6C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24</w:t>
            </w:r>
          </w:p>
          <w:p w14:paraId="7E96432B" w14:textId="413F49BC" w:rsidR="008F1445" w:rsidRDefault="008C7F6C" w:rsidP="008C7F6C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26560" behindDoc="0" locked="0" layoutInCell="1" allowOverlap="1" wp14:anchorId="6AA71297" wp14:editId="26810EBD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93" name="Rectangle 1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8C0D07" id="Rectangle 193" o:spid="_x0000_s1026" style="position:absolute;margin-left:.05pt;margin-top:.95pt;width:13.95pt;height:10.05pt;z-index:25222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27584" behindDoc="0" locked="0" layoutInCell="1" allowOverlap="1" wp14:anchorId="401F2102" wp14:editId="054213FC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94" name="Rectangle 1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01FB95" id="Rectangle 194" o:spid="_x0000_s1026" style="position:absolute;margin-left:63.4pt;margin-top:.8pt;width:13.95pt;height:10pt;z-index:25222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" fillcolor="white [3201]" strokecolor="#70ad47 [3209]" strokeweight="1pt"/>
                  </w:pict>
                </mc:Fallback>
              </mc:AlternateContent>
            </w:r>
            <w:r>
              <w:t xml:space="preserve">    W                      CS</w:t>
            </w:r>
          </w:p>
        </w:tc>
        <w:tc>
          <w:tcPr>
            <w:tcW w:w="2138" w:type="dxa"/>
          </w:tcPr>
          <w:p w14:paraId="53055E3F" w14:textId="77777777" w:rsidR="008C7F6C" w:rsidRDefault="008C7F6C" w:rsidP="008C7F6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30656" behindDoc="0" locked="0" layoutInCell="1" allowOverlap="1" wp14:anchorId="7793B253" wp14:editId="782D01B3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95" name="Rectangle 1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3194BD" id="Rectangle 195" o:spid="_x0000_s1026" style="position:absolute;margin-left:-.7pt;margin-top:2.6pt;width:13.95pt;height:10.05pt;z-index:25223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33728" behindDoc="0" locked="0" layoutInCell="1" allowOverlap="1" wp14:anchorId="71A7316D" wp14:editId="3620171D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196" name="Rectangle 1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97C106" id="Rectangle 196" o:spid="_x0000_s1026" style="position:absolute;margin-left:65.2pt;margin-top:3.45pt;width:13.95pt;height:10.05pt;z-index:25223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J3BZEp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0FFD7D78" w14:textId="13E7A004" w:rsidR="008C7F6C" w:rsidRPr="00703A1E" w:rsidRDefault="00980EA8" w:rsidP="008C7F6C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25</w:t>
            </w:r>
          </w:p>
          <w:p w14:paraId="659BB20B" w14:textId="03B7E7E7" w:rsidR="008F1445" w:rsidRDefault="008C7F6C" w:rsidP="008C7F6C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31680" behindDoc="0" locked="0" layoutInCell="1" allowOverlap="1" wp14:anchorId="08237866" wp14:editId="53CE91C2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197" name="Rectangle 1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CC7DCA" id="Rectangle 197" o:spid="_x0000_s1026" style="position:absolute;margin-left:.05pt;margin-top:.95pt;width:13.95pt;height:10.05pt;z-index:25223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32704" behindDoc="0" locked="0" layoutInCell="1" allowOverlap="1" wp14:anchorId="36BA9BDD" wp14:editId="2FFA45B4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198" name="Rectangle 1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1B5C6E" id="Rectangle 198" o:spid="_x0000_s1026" style="position:absolute;margin-left:63.4pt;margin-top:.8pt;width:13.95pt;height:10pt;z-index:25223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" fillcolor="white [3201]" strokecolor="#70ad47 [3209]" strokeweight="1pt"/>
                  </w:pict>
                </mc:Fallback>
              </mc:AlternateContent>
            </w:r>
            <w:r>
              <w:t xml:space="preserve">    W                      CS</w:t>
            </w:r>
          </w:p>
        </w:tc>
        <w:tc>
          <w:tcPr>
            <w:tcW w:w="2138" w:type="dxa"/>
          </w:tcPr>
          <w:p w14:paraId="2F50CAC1" w14:textId="77777777" w:rsidR="008C7F6C" w:rsidRDefault="008C7F6C" w:rsidP="008C7F6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35776" behindDoc="0" locked="0" layoutInCell="1" allowOverlap="1" wp14:anchorId="745643CF" wp14:editId="2C745669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199" name="Rectangle 1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812F07" id="Rectangle 199" o:spid="_x0000_s1026" style="position:absolute;margin-left:-.7pt;margin-top:2.6pt;width:13.95pt;height:10.05pt;z-index:25223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38848" behindDoc="0" locked="0" layoutInCell="1" allowOverlap="1" wp14:anchorId="0623B784" wp14:editId="2343ED5D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200" name="Rectangle 2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6D2F51" id="Rectangle 200" o:spid="_x0000_s1026" style="position:absolute;margin-left:65.2pt;margin-top:3.45pt;width:13.95pt;height:10.05pt;z-index:25223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497F2913" w14:textId="56BE35B2" w:rsidR="008C7F6C" w:rsidRPr="00703A1E" w:rsidRDefault="00980EA8" w:rsidP="008C7F6C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26</w:t>
            </w:r>
          </w:p>
          <w:p w14:paraId="210A3FB7" w14:textId="2475B14D" w:rsidR="008F1445" w:rsidRDefault="008C7F6C" w:rsidP="008C7F6C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36800" behindDoc="0" locked="0" layoutInCell="1" allowOverlap="1" wp14:anchorId="7FF5DB47" wp14:editId="15EA3279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201" name="Rectangle 2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BEF12C" id="Rectangle 201" o:spid="_x0000_s1026" style="position:absolute;margin-left:.05pt;margin-top:.95pt;width:13.95pt;height:10.05pt;z-index:25223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37824" behindDoc="0" locked="0" layoutInCell="1" allowOverlap="1" wp14:anchorId="549F1337" wp14:editId="75B0F4DA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202" name="Rectangle 2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FBAF1B" id="Rectangle 202" o:spid="_x0000_s1026" style="position:absolute;margin-left:63.4pt;margin-top:.8pt;width:13.95pt;height:10pt;z-index:25223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" fillcolor="white [3201]" strokecolor="#70ad47 [3209]" strokeweight="1pt"/>
                  </w:pict>
                </mc:Fallback>
              </mc:AlternateContent>
            </w:r>
            <w:r>
              <w:t xml:space="preserve">    W                      CS</w:t>
            </w:r>
          </w:p>
        </w:tc>
        <w:tc>
          <w:tcPr>
            <w:tcW w:w="2138" w:type="dxa"/>
          </w:tcPr>
          <w:p w14:paraId="20AE412A" w14:textId="77777777" w:rsidR="008C7F6C" w:rsidRDefault="008C7F6C" w:rsidP="008C7F6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40896" behindDoc="0" locked="0" layoutInCell="1" allowOverlap="1" wp14:anchorId="5C515BF5" wp14:editId="3841A311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203" name="Rectangle 2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839DB6" id="Rectangle 203" o:spid="_x0000_s1026" style="position:absolute;margin-left:-.7pt;margin-top:2.6pt;width:13.95pt;height:10.05pt;z-index:25224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43968" behindDoc="0" locked="0" layoutInCell="1" allowOverlap="1" wp14:anchorId="49198D94" wp14:editId="74594EC3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204" name="Rectangle 2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E2A73A" id="Rectangle 204" o:spid="_x0000_s1026" style="position:absolute;margin-left:65.2pt;margin-top:3.45pt;width:13.95pt;height:10.05pt;z-index:25224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B9l4Lh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5806A65F" w14:textId="66BBCF9F" w:rsidR="008C7F6C" w:rsidRPr="00703A1E" w:rsidRDefault="00DE7F6F" w:rsidP="008C7F6C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27</w:t>
            </w:r>
          </w:p>
          <w:p w14:paraId="213B22A7" w14:textId="5B21420E" w:rsidR="008F1445" w:rsidRDefault="008C7F6C" w:rsidP="008C7F6C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41920" behindDoc="0" locked="0" layoutInCell="1" allowOverlap="1" wp14:anchorId="212F938A" wp14:editId="393BE2FC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205" name="Rectangle 2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37440F" id="Rectangle 205" o:spid="_x0000_s1026" style="position:absolute;margin-left:.05pt;margin-top:.95pt;width:13.95pt;height:10.05pt;z-index:25224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42944" behindDoc="0" locked="0" layoutInCell="1" allowOverlap="1" wp14:anchorId="497FACD2" wp14:editId="4215D4DF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206" name="Rectangle 2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2F1B6B" id="Rectangle 206" o:spid="_x0000_s1026" style="position:absolute;margin-left:63.4pt;margin-top:.8pt;width:13.95pt;height:10pt;z-index:25224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" fillcolor="white [3201]" strokecolor="#70ad47 [3209]" strokeweight="1pt"/>
                  </w:pict>
                </mc:Fallback>
              </mc:AlternateContent>
            </w:r>
            <w:r>
              <w:t xml:space="preserve">    W                      CS</w:t>
            </w:r>
          </w:p>
        </w:tc>
        <w:tc>
          <w:tcPr>
            <w:tcW w:w="2154" w:type="dxa"/>
          </w:tcPr>
          <w:p w14:paraId="5A944E05" w14:textId="77777777" w:rsidR="008C7F6C" w:rsidRDefault="008C7F6C" w:rsidP="008C7F6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46016" behindDoc="0" locked="0" layoutInCell="1" allowOverlap="1" wp14:anchorId="1B3C95DA" wp14:editId="7E4D8B22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207" name="Rectangle 2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824F73" id="Rectangle 207" o:spid="_x0000_s1026" style="position:absolute;margin-left:-.7pt;margin-top:2.6pt;width:13.95pt;height:10.05pt;z-index:25224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49088" behindDoc="0" locked="0" layoutInCell="1" allowOverlap="1" wp14:anchorId="7FDF875E" wp14:editId="3D591045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208" name="Rectangle 2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40336F" id="Rectangle 208" o:spid="_x0000_s1026" style="position:absolute;margin-left:65.2pt;margin-top:3.45pt;width:13.95pt;height:10.05pt;z-index:25224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BHJfsF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0681FBF3" w14:textId="056743CE" w:rsidR="008C7F6C" w:rsidRPr="00703A1E" w:rsidRDefault="00DE7F6F" w:rsidP="008C7F6C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28</w:t>
            </w:r>
          </w:p>
          <w:p w14:paraId="00EF87AE" w14:textId="214C3ED2" w:rsidR="008F1445" w:rsidRDefault="008C7F6C" w:rsidP="008C7F6C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47040" behindDoc="0" locked="0" layoutInCell="1" allowOverlap="1" wp14:anchorId="1CD1E8EE" wp14:editId="3BE1BF57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209" name="Rectangle 2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B8C7C7" id="Rectangle 209" o:spid="_x0000_s1026" style="position:absolute;margin-left:.05pt;margin-top:.95pt;width:13.95pt;height:10.05pt;z-index:25224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48064" behindDoc="0" locked="0" layoutInCell="1" allowOverlap="1" wp14:anchorId="5E762E04" wp14:editId="76D03F3E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210" name="Rectangle 2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8267C9" id="Rectangle 210" o:spid="_x0000_s1026" style="position:absolute;margin-left:63.4pt;margin-top:.8pt;width:13.95pt;height:10pt;z-index:25224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" fillcolor="white [3201]" strokecolor="#70ad47 [3209]" strokeweight="1pt"/>
                  </w:pict>
                </mc:Fallback>
              </mc:AlternateContent>
            </w:r>
            <w:r>
              <w:t xml:space="preserve">    W                      CS</w:t>
            </w:r>
          </w:p>
        </w:tc>
      </w:tr>
      <w:tr w:rsidR="008F1445" w14:paraId="3E7A73F3" w14:textId="77777777" w:rsidTr="008F1445">
        <w:trPr>
          <w:trHeight w:val="1606"/>
        </w:trPr>
        <w:tc>
          <w:tcPr>
            <w:tcW w:w="2136" w:type="dxa"/>
          </w:tcPr>
          <w:p w14:paraId="0512BE22" w14:textId="77777777" w:rsidR="00DE7F6F" w:rsidRDefault="00DE7F6F" w:rsidP="00DE7F6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51136" behindDoc="0" locked="0" layoutInCell="1" allowOverlap="1" wp14:anchorId="5F2785E2" wp14:editId="0A481B9A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211" name="Rectangle 2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ABD8C6" id="Rectangle 211" o:spid="_x0000_s1026" style="position:absolute;margin-left:-.7pt;margin-top:2.6pt;width:13.95pt;height:10.05pt;z-index:25225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54208" behindDoc="0" locked="0" layoutInCell="1" allowOverlap="1" wp14:anchorId="0B579706" wp14:editId="3A497DDF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212" name="Rectangle 2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0E08AC" id="Rectangle 212" o:spid="_x0000_s1026" style="position:absolute;margin-left:65.2pt;margin-top:3.45pt;width:13.95pt;height:10.05pt;z-index:25225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BGrc1N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3B14C889" w14:textId="76AF0F38" w:rsidR="00DE7F6F" w:rsidRPr="00703A1E" w:rsidRDefault="00FD6C85" w:rsidP="00DE7F6F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29</w:t>
            </w:r>
          </w:p>
          <w:p w14:paraId="75AB3827" w14:textId="1B6EB618" w:rsidR="008F1445" w:rsidRDefault="00DE7F6F" w:rsidP="00DE7F6F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52160" behindDoc="0" locked="0" layoutInCell="1" allowOverlap="1" wp14:anchorId="306EB2CC" wp14:editId="21CE0D55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213" name="Rectangle 2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A8A459" id="Rectangle 213" o:spid="_x0000_s1026" style="position:absolute;margin-left:.05pt;margin-top:.95pt;width:13.95pt;height:10.05pt;z-index:25225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53184" behindDoc="0" locked="0" layoutInCell="1" allowOverlap="1" wp14:anchorId="78E24BD2" wp14:editId="1C839E3E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214" name="Rectangle 2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407309" id="Rectangle 214" o:spid="_x0000_s1026" style="position:absolute;margin-left:63.4pt;margin-top:.8pt;width:13.95pt;height:10pt;z-index:25225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" fillcolor="white [3201]" strokecolor="#70ad47 [3209]" strokeweight="1pt"/>
                  </w:pict>
                </mc:Fallback>
              </mc:AlternateContent>
            </w:r>
            <w:r>
              <w:t xml:space="preserve">    W                      CS</w:t>
            </w:r>
          </w:p>
        </w:tc>
        <w:tc>
          <w:tcPr>
            <w:tcW w:w="2136" w:type="dxa"/>
          </w:tcPr>
          <w:p w14:paraId="005A7A2F" w14:textId="77777777" w:rsidR="00DE7F6F" w:rsidRDefault="00DE7F6F" w:rsidP="00DE7F6F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56256" behindDoc="0" locked="0" layoutInCell="1" allowOverlap="1" wp14:anchorId="324DFA02" wp14:editId="747CDF16">
                      <wp:simplePos x="0" y="0"/>
                      <wp:positionH relativeFrom="column">
                        <wp:posOffset>-8947</wp:posOffset>
                      </wp:positionH>
                      <wp:positionV relativeFrom="paragraph">
                        <wp:posOffset>32731</wp:posOffset>
                      </wp:positionV>
                      <wp:extent cx="177421" cy="127379"/>
                      <wp:effectExtent l="0" t="0" r="13335" b="25400"/>
                      <wp:wrapNone/>
                      <wp:docPr id="215" name="Rectangle 2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A0C7C0" id="Rectangle 215" o:spid="_x0000_s1026" style="position:absolute;margin-left:-.7pt;margin-top:2.6pt;width:13.95pt;height:10.05pt;z-index:25225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" fillcolor="window" strokecolor="#70ad47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59328" behindDoc="0" locked="0" layoutInCell="1" allowOverlap="1" wp14:anchorId="75875051" wp14:editId="6321210B">
                      <wp:simplePos x="0" y="0"/>
                      <wp:positionH relativeFrom="column">
                        <wp:posOffset>827982</wp:posOffset>
                      </wp:positionH>
                      <wp:positionV relativeFrom="paragraph">
                        <wp:posOffset>43642</wp:posOffset>
                      </wp:positionV>
                      <wp:extent cx="177421" cy="127379"/>
                      <wp:effectExtent l="0" t="0" r="13335" b="25400"/>
                      <wp:wrapNone/>
                      <wp:docPr id="216" name="Rectangle 2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6EC7C5" id="Rectangle 216" o:spid="_x0000_s1026" style="position:absolute;margin-left:65.2pt;margin-top:3.45pt;width:13.95pt;height:10.05pt;z-index:25225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" fillcolor="window" strokecolor="#70ad47" strokeweight="1pt"/>
                  </w:pict>
                </mc:Fallback>
              </mc:AlternateContent>
            </w:r>
            <w:r>
              <w:t xml:space="preserve">       T                          D        </w:t>
            </w:r>
          </w:p>
          <w:p w14:paraId="2A0DFF65" w14:textId="42BA831A" w:rsidR="00DE7F6F" w:rsidRPr="00703A1E" w:rsidRDefault="00FD6C85" w:rsidP="00DE7F6F">
            <w:pPr>
              <w:jc w:val="center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30</w:t>
            </w:r>
          </w:p>
          <w:p w14:paraId="449628CD" w14:textId="06643D80" w:rsidR="008F1445" w:rsidRDefault="00DE7F6F" w:rsidP="00DE7F6F">
            <w:pPr>
              <w:ind w:left="-1350" w:firstLine="153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57280" behindDoc="0" locked="0" layoutInCell="1" allowOverlap="1" wp14:anchorId="08FD9950" wp14:editId="03EF3E46">
                      <wp:simplePos x="0" y="0"/>
                      <wp:positionH relativeFrom="column">
                        <wp:posOffset>693</wp:posOffset>
                      </wp:positionH>
                      <wp:positionV relativeFrom="paragraph">
                        <wp:posOffset>12122</wp:posOffset>
                      </wp:positionV>
                      <wp:extent cx="177421" cy="127379"/>
                      <wp:effectExtent l="0" t="0" r="13335" b="25400"/>
                      <wp:wrapNone/>
                      <wp:docPr id="217" name="Rectangle 2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421" cy="12737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0AD201" id="Rectangle 217" o:spid="_x0000_s1026" style="position:absolute;margin-left:.05pt;margin-top:.95pt;width:13.95pt;height:10.05pt;z-index:25225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" fillcolor="white [3201]" strokecolor="#70ad47 [3209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2258304" behindDoc="0" locked="0" layoutInCell="1" allowOverlap="1" wp14:anchorId="0C34BD5A" wp14:editId="5E50E8D4">
                      <wp:simplePos x="0" y="0"/>
                      <wp:positionH relativeFrom="column">
                        <wp:posOffset>805180</wp:posOffset>
                      </wp:positionH>
                      <wp:positionV relativeFrom="paragraph">
                        <wp:posOffset>10449</wp:posOffset>
                      </wp:positionV>
                      <wp:extent cx="177165" cy="127000"/>
                      <wp:effectExtent l="0" t="0" r="13335" b="25400"/>
                      <wp:wrapNone/>
                      <wp:docPr id="218" name="Rectangle 2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" cy="1270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BD3449" id="Rectangle 218" o:spid="_x0000_s1026" style="position:absolute;margin-left:63.4pt;margin-top:.8pt;width:13.95pt;height:10pt;z-index:25225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" fillcolor="white [3201]" strokecolor="#70ad47 [3209]" strokeweight="1pt"/>
                  </w:pict>
                </mc:Fallback>
              </mc:AlternateContent>
            </w:r>
            <w:r>
              <w:t xml:space="preserve">    W                      CS</w:t>
            </w:r>
          </w:p>
        </w:tc>
        <w:tc>
          <w:tcPr>
            <w:tcW w:w="2321" w:type="dxa"/>
          </w:tcPr>
          <w:p w14:paraId="4FA82B65" w14:textId="1CB1B23C" w:rsidR="008F1445" w:rsidRDefault="008F1445" w:rsidP="008F1445">
            <w:pPr>
              <w:ind w:left="-1350" w:firstLine="1530"/>
            </w:pPr>
          </w:p>
        </w:tc>
        <w:tc>
          <w:tcPr>
            <w:tcW w:w="2138" w:type="dxa"/>
          </w:tcPr>
          <w:p w14:paraId="0195A341" w14:textId="7D6B2DB3" w:rsidR="008F1445" w:rsidRDefault="008F1445" w:rsidP="008F1445">
            <w:pPr>
              <w:ind w:left="-1350" w:firstLine="1530"/>
            </w:pPr>
          </w:p>
        </w:tc>
        <w:tc>
          <w:tcPr>
            <w:tcW w:w="2138" w:type="dxa"/>
          </w:tcPr>
          <w:p w14:paraId="64A494C1" w14:textId="758541AC" w:rsidR="008F1445" w:rsidRDefault="008F1445" w:rsidP="008F1445">
            <w:pPr>
              <w:ind w:left="-1350" w:firstLine="1530"/>
            </w:pPr>
          </w:p>
        </w:tc>
        <w:tc>
          <w:tcPr>
            <w:tcW w:w="2138" w:type="dxa"/>
          </w:tcPr>
          <w:p w14:paraId="18EBAD66" w14:textId="35E39E71" w:rsidR="008F1445" w:rsidRDefault="008F1445" w:rsidP="008F1445">
            <w:pPr>
              <w:ind w:left="-1350" w:firstLine="1530"/>
            </w:pPr>
          </w:p>
        </w:tc>
        <w:tc>
          <w:tcPr>
            <w:tcW w:w="2154" w:type="dxa"/>
          </w:tcPr>
          <w:p w14:paraId="050CA23C" w14:textId="54DEF4C7" w:rsidR="008F1445" w:rsidRDefault="008F1445" w:rsidP="008F1445">
            <w:pPr>
              <w:ind w:left="-1350" w:firstLine="1530"/>
            </w:pPr>
          </w:p>
        </w:tc>
      </w:tr>
    </w:tbl>
    <w:p w14:paraId="3A294FD7" w14:textId="36C3F5E5" w:rsidR="007C3E0C" w:rsidRDefault="007C3E0C" w:rsidP="00E17C06">
      <w:pPr>
        <w:ind w:left="-1350" w:firstLine="1530"/>
      </w:pPr>
    </w:p>
    <w:sectPr w:rsidR="007C3E0C" w:rsidSect="00E63D7F">
      <w:pgSz w:w="15840" w:h="12240" w:orient="landscape"/>
      <w:pgMar w:top="144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sTQxMzUzNrQwMzZX0lEKTi0uzszPAykwrgUAaDQ6iSwAAAA="/>
  </w:docVars>
  <w:rsids>
    <w:rsidRoot w:val="00E17C06"/>
    <w:rsid w:val="000538D6"/>
    <w:rsid w:val="00210B81"/>
    <w:rsid w:val="00292C5C"/>
    <w:rsid w:val="003457F8"/>
    <w:rsid w:val="003C6247"/>
    <w:rsid w:val="00487590"/>
    <w:rsid w:val="0052206A"/>
    <w:rsid w:val="006046DF"/>
    <w:rsid w:val="00703A1E"/>
    <w:rsid w:val="00766BBF"/>
    <w:rsid w:val="007C3E0C"/>
    <w:rsid w:val="008C7F6C"/>
    <w:rsid w:val="008F1445"/>
    <w:rsid w:val="00980EA8"/>
    <w:rsid w:val="009F0D2A"/>
    <w:rsid w:val="00A258C3"/>
    <w:rsid w:val="00D24469"/>
    <w:rsid w:val="00D96042"/>
    <w:rsid w:val="00DB2CBD"/>
    <w:rsid w:val="00DE7F6F"/>
    <w:rsid w:val="00E17C06"/>
    <w:rsid w:val="00E63D7F"/>
    <w:rsid w:val="00ED0575"/>
    <w:rsid w:val="00F623F8"/>
    <w:rsid w:val="00F864C4"/>
    <w:rsid w:val="00F8780A"/>
    <w:rsid w:val="00FD6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BF274"/>
  <w15:chartTrackingRefBased/>
  <w15:docId w15:val="{1A8C5DE4-10A9-449A-8D39-2C9EB61CF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875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7C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51460F-4042-4670-B11C-A291323CD2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 Patel</dc:creator>
  <cp:keywords/>
  <dc:description/>
  <cp:lastModifiedBy>Deep Patel</cp:lastModifiedBy>
  <cp:revision>23</cp:revision>
  <cp:lastPrinted>2020-05-07T19:02:00Z</cp:lastPrinted>
  <dcterms:created xsi:type="dcterms:W3CDTF">2020-05-07T18:24:00Z</dcterms:created>
  <dcterms:modified xsi:type="dcterms:W3CDTF">2020-06-04T15:09:00Z</dcterms:modified>
</cp:coreProperties>
</file>